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15pt;height:55.7pt" o:ole="" fillcolor="black [3213]">
            <v:imagedata r:id="rId6" o:title=""/>
          </v:shape>
          <o:OLEObject Type="Embed" ProgID="Word.Document.12" ShapeID="_x0000_i1025" DrawAspect="Content" ObjectID="_1838826297" r:id="rId7">
            <o:FieldCodes>\s</o:FieldCodes>
          </o:OLEObject>
        </w:object>
      </w:r>
    </w:p>
    <w:p w14:paraId="74A00167" w14:textId="4451F0C7" w:rsidR="00D07472" w:rsidRPr="00130C45" w:rsidRDefault="00D44222" w:rsidP="00D07472">
      <w:pPr>
        <w:spacing w:after="0"/>
        <w:jc w:val="center"/>
        <w:rPr>
          <w:b/>
          <w:bCs/>
          <w:sz w:val="16"/>
          <w:szCs w:val="16"/>
        </w:rPr>
      </w:pPr>
      <w:r>
        <w:rPr>
          <w:b/>
          <w:bCs/>
          <w:sz w:val="28"/>
          <w:szCs w:val="28"/>
        </w:rPr>
        <w:t>Special</w:t>
      </w:r>
      <w:r w:rsidR="00257738">
        <w:rPr>
          <w:b/>
          <w:bCs/>
          <w:sz w:val="28"/>
          <w:szCs w:val="28"/>
        </w:rPr>
        <w:t xml:space="preserve"> Board</w:t>
      </w:r>
      <w:r w:rsidR="00E0085F">
        <w:rPr>
          <w:b/>
          <w:bCs/>
          <w:sz w:val="28"/>
          <w:szCs w:val="28"/>
        </w:rPr>
        <w:t xml:space="preserve"> Meeting</w:t>
      </w:r>
    </w:p>
    <w:p w14:paraId="3962D371" w14:textId="5079CADF" w:rsidR="00D07472" w:rsidRDefault="008E0DC6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</w:t>
      </w:r>
      <w:r w:rsidR="002412D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27</w:t>
      </w:r>
      <w:r w:rsidR="005D0F80">
        <w:rPr>
          <w:b/>
          <w:bCs/>
          <w:sz w:val="28"/>
          <w:szCs w:val="28"/>
        </w:rPr>
        <w:t>,</w:t>
      </w:r>
      <w:r w:rsidR="00D07472" w:rsidRPr="00130C45">
        <w:rPr>
          <w:b/>
          <w:bCs/>
          <w:sz w:val="28"/>
          <w:szCs w:val="28"/>
        </w:rPr>
        <w:t xml:space="preserve"> 202</w:t>
      </w:r>
      <w:r w:rsidR="00BE4710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05496D53" w:rsidR="00130C45" w:rsidRDefault="00130C45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eeting </w:t>
      </w:r>
      <w:r w:rsidR="00A94AEC" w:rsidRPr="00130ED9">
        <w:rPr>
          <w:b/>
          <w:bCs/>
          <w:color w:val="000000" w:themeColor="text1"/>
          <w:sz w:val="28"/>
          <w:szCs w:val="28"/>
        </w:rPr>
        <w:t>Minutes</w:t>
      </w:r>
      <w:r w:rsidRPr="00130ED9">
        <w:rPr>
          <w:b/>
          <w:bCs/>
          <w:color w:val="000000" w:themeColor="text1"/>
          <w:sz w:val="28"/>
          <w:szCs w:val="28"/>
        </w:rPr>
        <w:t xml:space="preserve"> </w:t>
      </w:r>
      <w:r w:rsidR="000369D3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BE4710">
        <w:rPr>
          <w:b/>
          <w:bCs/>
          <w:sz w:val="28"/>
          <w:szCs w:val="28"/>
        </w:rPr>
        <w:t>DRAFT</w:t>
      </w:r>
    </w:p>
    <w:p w14:paraId="776BBB42" w14:textId="77777777" w:rsidR="005C1A93" w:rsidRDefault="005C1A93" w:rsidP="00D07472">
      <w:pPr>
        <w:spacing w:after="0"/>
        <w:jc w:val="center"/>
        <w:rPr>
          <w:b/>
          <w:bCs/>
          <w:sz w:val="28"/>
          <w:szCs w:val="28"/>
        </w:rPr>
      </w:pPr>
    </w:p>
    <w:p w14:paraId="0A221E8A" w14:textId="2107D20C" w:rsidR="005D0F80" w:rsidRPr="00E0085F" w:rsidRDefault="00BE4710" w:rsidP="00976E52">
      <w:pPr>
        <w:spacing w:after="0" w:line="240" w:lineRule="auto"/>
        <w:rPr>
          <w:b/>
          <w:bCs/>
          <w:sz w:val="28"/>
          <w:szCs w:val="28"/>
        </w:rPr>
      </w:pPr>
      <w:r w:rsidRPr="00E0085F">
        <w:rPr>
          <w:b/>
          <w:bCs/>
          <w:sz w:val="28"/>
          <w:szCs w:val="28"/>
        </w:rPr>
        <w:t>7:0</w:t>
      </w:r>
      <w:r w:rsidR="00972EDF" w:rsidRPr="00E0085F">
        <w:rPr>
          <w:b/>
          <w:bCs/>
          <w:sz w:val="28"/>
          <w:szCs w:val="28"/>
        </w:rPr>
        <w:t>0</w:t>
      </w:r>
      <w:r w:rsidRPr="00E0085F">
        <w:rPr>
          <w:b/>
          <w:bCs/>
          <w:sz w:val="28"/>
          <w:szCs w:val="28"/>
        </w:rPr>
        <w:t xml:space="preserve"> </w:t>
      </w:r>
      <w:r w:rsidR="00976E52" w:rsidRPr="00E0085F">
        <w:rPr>
          <w:b/>
          <w:bCs/>
          <w:sz w:val="28"/>
          <w:szCs w:val="28"/>
        </w:rPr>
        <w:t>PM</w:t>
      </w:r>
      <w:r w:rsidR="003D5D1C" w:rsidRPr="00E0085F">
        <w:rPr>
          <w:b/>
          <w:bCs/>
          <w:sz w:val="28"/>
          <w:szCs w:val="28"/>
        </w:rPr>
        <w:t>: Homeowner</w:t>
      </w:r>
      <w:r w:rsidR="00976E52" w:rsidRPr="00E0085F">
        <w:rPr>
          <w:b/>
          <w:bCs/>
          <w:sz w:val="28"/>
          <w:szCs w:val="28"/>
        </w:rPr>
        <w:t xml:space="preserve"> input.</w:t>
      </w:r>
    </w:p>
    <w:p w14:paraId="564A86B1" w14:textId="77777777" w:rsidR="00976E52" w:rsidRPr="00976E52" w:rsidRDefault="00976E52" w:rsidP="00976E52">
      <w:pPr>
        <w:spacing w:after="0" w:line="240" w:lineRule="auto"/>
        <w:rPr>
          <w:sz w:val="28"/>
          <w:szCs w:val="28"/>
        </w:rPr>
      </w:pPr>
    </w:p>
    <w:p w14:paraId="7AFBFAA0" w14:textId="2F2BAB3F" w:rsidR="00876144" w:rsidRPr="00E0085F" w:rsidRDefault="00186799" w:rsidP="00B104E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0085F">
        <w:rPr>
          <w:rFonts w:ascii="Arial" w:hAnsi="Arial" w:cs="Arial"/>
          <w:b/>
          <w:bCs/>
          <w:sz w:val="24"/>
          <w:szCs w:val="24"/>
        </w:rPr>
        <w:t>7:</w:t>
      </w:r>
      <w:r w:rsidR="00EF2963" w:rsidRPr="00E0085F">
        <w:rPr>
          <w:rFonts w:ascii="Arial" w:hAnsi="Arial" w:cs="Arial"/>
          <w:b/>
          <w:bCs/>
          <w:sz w:val="24"/>
          <w:szCs w:val="24"/>
        </w:rPr>
        <w:t>0</w:t>
      </w:r>
      <w:r w:rsidR="00F06851">
        <w:rPr>
          <w:rFonts w:ascii="Arial" w:hAnsi="Arial" w:cs="Arial"/>
          <w:b/>
          <w:bCs/>
          <w:sz w:val="24"/>
          <w:szCs w:val="24"/>
        </w:rPr>
        <w:t>2</w:t>
      </w:r>
      <w:r w:rsidR="00255C8E" w:rsidRPr="00E0085F">
        <w:rPr>
          <w:rFonts w:ascii="Arial" w:hAnsi="Arial" w:cs="Arial"/>
          <w:b/>
          <w:bCs/>
          <w:sz w:val="24"/>
          <w:szCs w:val="24"/>
        </w:rPr>
        <w:t xml:space="preserve"> </w:t>
      </w:r>
      <w:r w:rsidR="003D5D1C" w:rsidRPr="00E0085F">
        <w:rPr>
          <w:rFonts w:ascii="Arial" w:hAnsi="Arial" w:cs="Arial"/>
          <w:b/>
          <w:bCs/>
          <w:sz w:val="24"/>
          <w:szCs w:val="24"/>
        </w:rPr>
        <w:t>PM Call</w:t>
      </w:r>
      <w:r w:rsidR="00876144" w:rsidRPr="00E0085F">
        <w:rPr>
          <w:rFonts w:ascii="Arial" w:hAnsi="Arial" w:cs="Arial"/>
          <w:b/>
          <w:bCs/>
          <w:sz w:val="24"/>
          <w:szCs w:val="24"/>
        </w:rPr>
        <w:t xml:space="preserve"> to order.</w:t>
      </w:r>
    </w:p>
    <w:p w14:paraId="08860950" w14:textId="77777777" w:rsidR="00AF7D47" w:rsidRPr="00E81165" w:rsidRDefault="00AF7D47" w:rsidP="00B104E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2FD904" w14:textId="485A4AFA" w:rsidR="000948B4" w:rsidRDefault="00B104E1" w:rsidP="008C2D9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 xml:space="preserve">Establish </w:t>
      </w:r>
      <w:r w:rsidR="00876144" w:rsidRPr="00E81165">
        <w:rPr>
          <w:rFonts w:ascii="Arial" w:hAnsi="Arial" w:cs="Arial"/>
          <w:sz w:val="24"/>
          <w:szCs w:val="24"/>
        </w:rPr>
        <w:t>Quorum</w:t>
      </w:r>
      <w:r w:rsidR="003127E0" w:rsidRPr="00E81165">
        <w:rPr>
          <w:rFonts w:ascii="Arial" w:hAnsi="Arial" w:cs="Arial"/>
          <w:sz w:val="24"/>
          <w:szCs w:val="24"/>
        </w:rPr>
        <w:t xml:space="preserve">: </w:t>
      </w:r>
      <w:r w:rsidR="00352C29">
        <w:rPr>
          <w:rFonts w:ascii="Arial" w:hAnsi="Arial" w:cs="Arial"/>
          <w:sz w:val="24"/>
          <w:szCs w:val="24"/>
        </w:rPr>
        <w:t>Yes</w:t>
      </w:r>
    </w:p>
    <w:p w14:paraId="1F3E2CD0" w14:textId="73F98385" w:rsidR="00352C29" w:rsidRDefault="00186799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Board members: Michael Raymond, Amelia Shelley, </w:t>
      </w:r>
      <w:r w:rsidR="00CB1446">
        <w:rPr>
          <w:rFonts w:ascii="Arial" w:hAnsi="Arial" w:cs="Arial"/>
        </w:rPr>
        <w:t>Brandon Pendergrass</w:t>
      </w:r>
      <w:r w:rsidR="00723B97">
        <w:rPr>
          <w:rFonts w:ascii="Arial" w:hAnsi="Arial" w:cs="Arial"/>
        </w:rPr>
        <w:t>, Luigi</w:t>
      </w:r>
      <w:r w:rsidR="001272D8">
        <w:rPr>
          <w:rFonts w:ascii="Arial" w:hAnsi="Arial" w:cs="Arial"/>
        </w:rPr>
        <w:t xml:space="preserve"> Serio</w:t>
      </w:r>
      <w:r w:rsidR="00A752BF">
        <w:rPr>
          <w:rFonts w:ascii="Arial" w:hAnsi="Arial" w:cs="Arial"/>
        </w:rPr>
        <w:t xml:space="preserve">, </w:t>
      </w:r>
      <w:r w:rsidR="006A2ED2">
        <w:rPr>
          <w:rFonts w:ascii="Arial" w:hAnsi="Arial" w:cs="Arial"/>
        </w:rPr>
        <w:t>Lindsay Gohlke</w:t>
      </w:r>
    </w:p>
    <w:p w14:paraId="2F5366BF" w14:textId="6C55B080" w:rsidR="00823027" w:rsidRPr="00117723" w:rsidRDefault="00823027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>Home Owners</w:t>
      </w:r>
      <w:r w:rsidR="009B7E45">
        <w:rPr>
          <w:rFonts w:ascii="Arial" w:hAnsi="Arial" w:cs="Arial"/>
        </w:rPr>
        <w:t>: Bryan Jones</w:t>
      </w:r>
    </w:p>
    <w:p w14:paraId="01292552" w14:textId="5B2B2A25" w:rsidR="006C5E7C" w:rsidRDefault="005D0F80" w:rsidP="006E010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8C2D99">
        <w:rPr>
          <w:rFonts w:ascii="Arial" w:hAnsi="Arial" w:cs="Arial"/>
          <w:sz w:val="24"/>
          <w:szCs w:val="24"/>
        </w:rPr>
        <w:t xml:space="preserve">Approve </w:t>
      </w:r>
      <w:r w:rsidR="00876144" w:rsidRPr="008C2D99">
        <w:rPr>
          <w:rFonts w:ascii="Arial" w:hAnsi="Arial" w:cs="Arial"/>
          <w:sz w:val="24"/>
          <w:szCs w:val="24"/>
        </w:rPr>
        <w:t>Agenda</w:t>
      </w:r>
      <w:r w:rsidRPr="008C2D99">
        <w:rPr>
          <w:rFonts w:ascii="Arial" w:hAnsi="Arial" w:cs="Arial"/>
          <w:sz w:val="24"/>
          <w:szCs w:val="24"/>
        </w:rPr>
        <w:t>.</w:t>
      </w:r>
      <w:r w:rsidR="00C81602">
        <w:rPr>
          <w:rFonts w:ascii="Arial" w:hAnsi="Arial" w:cs="Arial"/>
          <w:sz w:val="24"/>
          <w:szCs w:val="24"/>
        </w:rPr>
        <w:t xml:space="preserve">  </w:t>
      </w:r>
    </w:p>
    <w:p w14:paraId="1ADFEFAA" w14:textId="467B58C1" w:rsidR="00117723" w:rsidRDefault="00117723" w:rsidP="0011772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ed as </w:t>
      </w:r>
      <w:r w:rsidR="00F525BD">
        <w:rPr>
          <w:rFonts w:ascii="Arial" w:hAnsi="Arial" w:cs="Arial"/>
          <w:sz w:val="24"/>
          <w:szCs w:val="24"/>
        </w:rPr>
        <w:t>submitted</w:t>
      </w:r>
      <w:r w:rsidR="009F70AA">
        <w:rPr>
          <w:rFonts w:ascii="Arial" w:hAnsi="Arial" w:cs="Arial"/>
          <w:sz w:val="24"/>
          <w:szCs w:val="24"/>
        </w:rPr>
        <w:t>.</w:t>
      </w:r>
    </w:p>
    <w:p w14:paraId="3361EC36" w14:textId="2AE0F355" w:rsidR="0074684F" w:rsidRDefault="0074684F" w:rsidP="0074684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>Approve</w:t>
      </w:r>
      <w:r w:rsidR="008C2D99">
        <w:rPr>
          <w:rFonts w:ascii="Arial" w:hAnsi="Arial" w:cs="Arial"/>
          <w:sz w:val="24"/>
          <w:szCs w:val="24"/>
        </w:rPr>
        <w:t xml:space="preserve"> </w:t>
      </w:r>
      <w:r w:rsidR="008E0DC6">
        <w:rPr>
          <w:rFonts w:ascii="Arial" w:hAnsi="Arial" w:cs="Arial"/>
          <w:sz w:val="24"/>
          <w:szCs w:val="24"/>
        </w:rPr>
        <w:t>3</w:t>
      </w:r>
      <w:r w:rsidR="00320EF5">
        <w:rPr>
          <w:rFonts w:ascii="Arial" w:hAnsi="Arial" w:cs="Arial"/>
          <w:sz w:val="24"/>
          <w:szCs w:val="24"/>
        </w:rPr>
        <w:t>-</w:t>
      </w:r>
      <w:r w:rsidR="00F34923">
        <w:rPr>
          <w:rFonts w:ascii="Arial" w:hAnsi="Arial" w:cs="Arial"/>
          <w:sz w:val="24"/>
          <w:szCs w:val="24"/>
        </w:rPr>
        <w:t>2</w:t>
      </w:r>
      <w:r w:rsidR="00320EF5">
        <w:rPr>
          <w:rFonts w:ascii="Arial" w:hAnsi="Arial" w:cs="Arial"/>
          <w:sz w:val="24"/>
          <w:szCs w:val="24"/>
        </w:rPr>
        <w:t xml:space="preserve">-2026 Special Board </w:t>
      </w:r>
      <w:r w:rsidR="008C2D99">
        <w:rPr>
          <w:rFonts w:ascii="Arial" w:hAnsi="Arial" w:cs="Arial"/>
          <w:sz w:val="24"/>
          <w:szCs w:val="24"/>
        </w:rPr>
        <w:t>Meeting Minutes</w:t>
      </w:r>
      <w:r w:rsidR="005D0F80" w:rsidRPr="00E81165">
        <w:rPr>
          <w:rFonts w:ascii="Arial" w:hAnsi="Arial" w:cs="Arial"/>
          <w:sz w:val="24"/>
          <w:szCs w:val="24"/>
        </w:rPr>
        <w:t>.</w:t>
      </w:r>
    </w:p>
    <w:p w14:paraId="2A05FB35" w14:textId="24840D9D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 xml:space="preserve">Date: </w:t>
      </w:r>
      <w:r w:rsidR="00B25409">
        <w:rPr>
          <w:rFonts w:ascii="Arial" w:hAnsi="Arial" w:cs="Arial"/>
          <w:sz w:val="24"/>
          <w:szCs w:val="24"/>
        </w:rPr>
        <w:t>April</w:t>
      </w:r>
      <w:r w:rsidR="00320EF5">
        <w:rPr>
          <w:rFonts w:ascii="Arial" w:hAnsi="Arial" w:cs="Arial"/>
          <w:sz w:val="24"/>
          <w:szCs w:val="24"/>
        </w:rPr>
        <w:t xml:space="preserve"> </w:t>
      </w:r>
      <w:r w:rsidR="00B25409">
        <w:rPr>
          <w:rFonts w:ascii="Arial" w:hAnsi="Arial" w:cs="Arial"/>
          <w:sz w:val="24"/>
          <w:szCs w:val="24"/>
        </w:rPr>
        <w:t>27</w:t>
      </w:r>
      <w:r w:rsidRPr="00040A7D">
        <w:rPr>
          <w:rFonts w:ascii="Arial" w:hAnsi="Arial" w:cs="Arial"/>
          <w:sz w:val="24"/>
          <w:szCs w:val="24"/>
        </w:rPr>
        <w:t>, 202</w:t>
      </w:r>
      <w:r w:rsidR="00320EF5">
        <w:rPr>
          <w:rFonts w:ascii="Arial" w:hAnsi="Arial" w:cs="Arial"/>
          <w:sz w:val="24"/>
          <w:szCs w:val="24"/>
        </w:rPr>
        <w:t>6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</w:p>
    <w:p w14:paraId="4282E4BD" w14:textId="429E1D2F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 by:</w:t>
      </w:r>
      <w:r w:rsidR="00782555">
        <w:rPr>
          <w:rFonts w:ascii="Arial" w:hAnsi="Arial" w:cs="Arial"/>
          <w:sz w:val="24"/>
          <w:szCs w:val="24"/>
        </w:rPr>
        <w:t xml:space="preserve"> </w:t>
      </w:r>
      <w:r w:rsidR="003F2C38">
        <w:rPr>
          <w:rFonts w:ascii="Arial" w:hAnsi="Arial" w:cs="Arial"/>
          <w:sz w:val="24"/>
          <w:szCs w:val="24"/>
        </w:rPr>
        <w:t>Amelia Shelley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  <w:t xml:space="preserve">Seconded by: </w:t>
      </w:r>
      <w:r w:rsidR="003F2C38">
        <w:rPr>
          <w:rFonts w:ascii="Arial" w:hAnsi="Arial" w:cs="Arial"/>
          <w:sz w:val="24"/>
          <w:szCs w:val="24"/>
        </w:rPr>
        <w:t>Luigi Serio</w:t>
      </w:r>
    </w:p>
    <w:p w14:paraId="328E0140" w14:textId="77777777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: Minutes approved as submitted</w:t>
      </w:r>
    </w:p>
    <w:p w14:paraId="1934F9F8" w14:textId="77777777" w:rsidR="00B05EB2" w:rsidRPr="00B05EB2" w:rsidRDefault="00B05EB2" w:rsidP="00B05EB2">
      <w:pPr>
        <w:spacing w:after="0"/>
        <w:ind w:left="360"/>
        <w:rPr>
          <w:rFonts w:ascii="Arial" w:hAnsi="Arial" w:cs="Arial"/>
          <w:sz w:val="24"/>
          <w:szCs w:val="24"/>
        </w:rPr>
      </w:pPr>
    </w:p>
    <w:p w14:paraId="79612B73" w14:textId="77777777" w:rsidR="008C2D99" w:rsidRPr="00E81165" w:rsidRDefault="008C2D99" w:rsidP="008C2D99">
      <w:pPr>
        <w:spacing w:after="0"/>
        <w:rPr>
          <w:rFonts w:ascii="Arial" w:hAnsi="Arial" w:cs="Arial"/>
          <w:sz w:val="24"/>
          <w:szCs w:val="24"/>
        </w:rPr>
      </w:pPr>
    </w:p>
    <w:p w14:paraId="64760FC8" w14:textId="028AC1F8" w:rsidR="00291258" w:rsidRPr="00291258" w:rsidRDefault="004F4288" w:rsidP="00291258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ew </w:t>
      </w:r>
      <w:r w:rsidRPr="00E81165">
        <w:rPr>
          <w:rFonts w:ascii="Arial" w:hAnsi="Arial" w:cs="Arial"/>
          <w:b/>
          <w:sz w:val="24"/>
          <w:szCs w:val="24"/>
        </w:rPr>
        <w:t>Business:</w:t>
      </w:r>
      <w:r w:rsidRPr="00E81165">
        <w:rPr>
          <w:rFonts w:ascii="Arial" w:hAnsi="Arial" w:cs="Arial"/>
          <w:b/>
          <w:sz w:val="24"/>
          <w:szCs w:val="24"/>
        </w:rPr>
        <w:tab/>
      </w:r>
    </w:p>
    <w:p w14:paraId="005F21EC" w14:textId="77777777" w:rsidR="00113E4B" w:rsidRDefault="00113E4B" w:rsidP="00113E4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4F7D6BE" w14:textId="42F6FC06" w:rsidR="00FE4ADB" w:rsidRDefault="00963A0E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view and Approve traffic circle weed removal </w:t>
      </w:r>
      <w:r w:rsidR="00CE0774">
        <w:rPr>
          <w:rFonts w:ascii="Arial" w:hAnsi="Arial" w:cs="Arial"/>
        </w:rPr>
        <w:t>and soil installation bids</w:t>
      </w:r>
    </w:p>
    <w:p w14:paraId="74E6346E" w14:textId="7B6B4F9F" w:rsidR="001943C6" w:rsidRDefault="001943C6" w:rsidP="001943C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Review</w:t>
      </w:r>
      <w:r w:rsidR="005156BF">
        <w:rPr>
          <w:rFonts w:ascii="Arial" w:hAnsi="Arial" w:cs="Arial"/>
        </w:rPr>
        <w:t xml:space="preserve"> landscaping bid from</w:t>
      </w:r>
      <w:r>
        <w:rPr>
          <w:rFonts w:ascii="Arial" w:hAnsi="Arial" w:cs="Arial"/>
        </w:rPr>
        <w:t xml:space="preserve"> Frontier Landscaping</w:t>
      </w:r>
      <w:r w:rsidR="005156BF">
        <w:rPr>
          <w:rFonts w:ascii="Arial" w:hAnsi="Arial" w:cs="Arial"/>
        </w:rPr>
        <w:t xml:space="preserve">, </w:t>
      </w:r>
    </w:p>
    <w:p w14:paraId="5BA3A3D5" w14:textId="77777777" w:rsidR="0052129B" w:rsidRPr="0052129B" w:rsidRDefault="0052129B" w:rsidP="0052129B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52129B">
        <w:rPr>
          <w:rFonts w:ascii="Arial" w:hAnsi="Arial" w:cs="Arial"/>
          <w:sz w:val="24"/>
          <w:szCs w:val="24"/>
        </w:rPr>
        <w:t>Date: April 27, 2026</w:t>
      </w:r>
      <w:r w:rsidRPr="0052129B">
        <w:rPr>
          <w:rFonts w:ascii="Arial" w:hAnsi="Arial" w:cs="Arial"/>
          <w:sz w:val="24"/>
          <w:szCs w:val="24"/>
        </w:rPr>
        <w:tab/>
      </w:r>
      <w:r w:rsidRPr="0052129B">
        <w:rPr>
          <w:rFonts w:ascii="Arial" w:hAnsi="Arial" w:cs="Arial"/>
          <w:sz w:val="24"/>
          <w:szCs w:val="24"/>
        </w:rPr>
        <w:tab/>
      </w:r>
      <w:r w:rsidRPr="0052129B">
        <w:rPr>
          <w:rFonts w:ascii="Arial" w:hAnsi="Arial" w:cs="Arial"/>
          <w:sz w:val="24"/>
          <w:szCs w:val="24"/>
        </w:rPr>
        <w:tab/>
      </w:r>
    </w:p>
    <w:p w14:paraId="2FD0FB9F" w14:textId="416F0F6A" w:rsidR="0052129B" w:rsidRPr="0052129B" w:rsidRDefault="0052129B" w:rsidP="0052129B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52129B">
        <w:rPr>
          <w:rFonts w:ascii="Arial" w:hAnsi="Arial" w:cs="Arial"/>
          <w:sz w:val="24"/>
          <w:szCs w:val="24"/>
        </w:rPr>
        <w:t xml:space="preserve">Motion by: </w:t>
      </w:r>
      <w:r w:rsidR="003E06A1">
        <w:rPr>
          <w:rFonts w:ascii="Arial" w:hAnsi="Arial" w:cs="Arial"/>
          <w:sz w:val="24"/>
          <w:szCs w:val="24"/>
        </w:rPr>
        <w:t>Michael Raymond</w:t>
      </w:r>
      <w:r w:rsidRPr="0052129B">
        <w:rPr>
          <w:rFonts w:ascii="Arial" w:hAnsi="Arial" w:cs="Arial"/>
          <w:sz w:val="24"/>
          <w:szCs w:val="24"/>
        </w:rPr>
        <w:tab/>
      </w:r>
      <w:r w:rsidRPr="0052129B">
        <w:rPr>
          <w:rFonts w:ascii="Arial" w:hAnsi="Arial" w:cs="Arial"/>
          <w:sz w:val="24"/>
          <w:szCs w:val="24"/>
        </w:rPr>
        <w:tab/>
      </w:r>
      <w:r w:rsidRPr="0052129B">
        <w:rPr>
          <w:rFonts w:ascii="Arial" w:hAnsi="Arial" w:cs="Arial"/>
          <w:sz w:val="24"/>
          <w:szCs w:val="24"/>
        </w:rPr>
        <w:tab/>
        <w:t xml:space="preserve">Seconded by: </w:t>
      </w:r>
      <w:r w:rsidR="003E06A1">
        <w:rPr>
          <w:rFonts w:ascii="Arial" w:hAnsi="Arial" w:cs="Arial"/>
          <w:sz w:val="24"/>
          <w:szCs w:val="24"/>
        </w:rPr>
        <w:t>Luigi Serio</w:t>
      </w:r>
    </w:p>
    <w:p w14:paraId="7F51C30C" w14:textId="738ED580" w:rsidR="0052129B" w:rsidRPr="0052129B" w:rsidRDefault="0052129B" w:rsidP="0052129B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52129B">
        <w:rPr>
          <w:rFonts w:ascii="Arial" w:hAnsi="Arial" w:cs="Arial"/>
          <w:sz w:val="24"/>
          <w:szCs w:val="24"/>
        </w:rPr>
        <w:t xml:space="preserve">Motion: </w:t>
      </w:r>
      <w:r w:rsidR="00201047">
        <w:rPr>
          <w:rFonts w:ascii="Arial" w:hAnsi="Arial" w:cs="Arial"/>
          <w:sz w:val="24"/>
          <w:szCs w:val="24"/>
        </w:rPr>
        <w:t>Motion</w:t>
      </w:r>
      <w:r w:rsidR="002D50B7">
        <w:rPr>
          <w:rFonts w:ascii="Arial" w:hAnsi="Arial" w:cs="Arial"/>
          <w:sz w:val="24"/>
          <w:szCs w:val="24"/>
        </w:rPr>
        <w:t xml:space="preserve"> to approve the Frontier Landscaping bid in the amount of $3855.00 not including tax for the </w:t>
      </w:r>
      <w:r w:rsidR="00115BF7">
        <w:rPr>
          <w:rFonts w:ascii="Arial" w:hAnsi="Arial" w:cs="Arial"/>
          <w:sz w:val="24"/>
          <w:szCs w:val="24"/>
        </w:rPr>
        <w:t xml:space="preserve">lawn repair and traffic circle weed removal and soil replacement. </w:t>
      </w:r>
    </w:p>
    <w:p w14:paraId="7EB49DB7" w14:textId="77777777" w:rsidR="0052129B" w:rsidRPr="0052129B" w:rsidRDefault="0052129B" w:rsidP="0052129B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52129B">
        <w:rPr>
          <w:rFonts w:ascii="Arial" w:hAnsi="Arial" w:cs="Arial"/>
          <w:sz w:val="24"/>
          <w:szCs w:val="24"/>
        </w:rPr>
        <w:t>Motion: Unanimously approved</w:t>
      </w:r>
    </w:p>
    <w:p w14:paraId="40C5B1BA" w14:textId="4B7C55F2" w:rsidR="00D30259" w:rsidRPr="009E0ECA" w:rsidRDefault="00380368" w:rsidP="0028223A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2F62B4F" w14:textId="6634B8FC" w:rsidR="00FE4ADB" w:rsidRDefault="00CE0774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Review and approve agreement for reserve study</w:t>
      </w:r>
    </w:p>
    <w:p w14:paraId="424CF12A" w14:textId="77777777" w:rsidR="00747E83" w:rsidRDefault="00747E83" w:rsidP="00747E83">
      <w:pPr>
        <w:ind w:left="720"/>
        <w:rPr>
          <w:rFonts w:ascii="Arial" w:hAnsi="Arial" w:cs="Arial"/>
        </w:rPr>
      </w:pPr>
    </w:p>
    <w:p w14:paraId="231963AB" w14:textId="3D6D5C49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Date: </w:t>
      </w:r>
      <w:r w:rsidR="00CE0774">
        <w:rPr>
          <w:rFonts w:ascii="Arial" w:hAnsi="Arial" w:cs="Arial"/>
          <w:sz w:val="24"/>
          <w:szCs w:val="24"/>
        </w:rPr>
        <w:t>April</w:t>
      </w:r>
      <w:r w:rsidRPr="0077611A">
        <w:rPr>
          <w:rFonts w:ascii="Arial" w:hAnsi="Arial" w:cs="Arial"/>
          <w:sz w:val="24"/>
          <w:szCs w:val="24"/>
        </w:rPr>
        <w:t xml:space="preserve"> </w:t>
      </w:r>
      <w:r w:rsidR="00CE0774">
        <w:rPr>
          <w:rFonts w:ascii="Arial" w:hAnsi="Arial" w:cs="Arial"/>
          <w:sz w:val="24"/>
          <w:szCs w:val="24"/>
        </w:rPr>
        <w:t>27</w:t>
      </w:r>
      <w:r w:rsidRPr="0077611A">
        <w:rPr>
          <w:rFonts w:ascii="Arial" w:hAnsi="Arial" w:cs="Arial"/>
          <w:sz w:val="24"/>
          <w:szCs w:val="24"/>
        </w:rPr>
        <w:t>, 2026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</w:p>
    <w:p w14:paraId="20115C35" w14:textId="7A5C69D4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 by: </w:t>
      </w:r>
      <w:r w:rsidR="005362CE">
        <w:rPr>
          <w:rFonts w:ascii="Arial" w:hAnsi="Arial" w:cs="Arial"/>
          <w:sz w:val="24"/>
          <w:szCs w:val="24"/>
        </w:rPr>
        <w:t>Ameila Shelley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  <w:t xml:space="preserve">Seconded by: </w:t>
      </w:r>
      <w:r w:rsidR="00FA1170">
        <w:rPr>
          <w:rFonts w:ascii="Arial" w:hAnsi="Arial" w:cs="Arial"/>
          <w:sz w:val="24"/>
          <w:szCs w:val="24"/>
        </w:rPr>
        <w:t>Lindsay Gohlke</w:t>
      </w:r>
    </w:p>
    <w:p w14:paraId="550B22DD" w14:textId="255951B1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: </w:t>
      </w:r>
      <w:r w:rsidR="000A6AD7">
        <w:rPr>
          <w:rFonts w:ascii="Arial" w:hAnsi="Arial" w:cs="Arial"/>
          <w:sz w:val="24"/>
          <w:szCs w:val="24"/>
        </w:rPr>
        <w:t xml:space="preserve">Motion to approve </w:t>
      </w:r>
      <w:r w:rsidR="005D15F2">
        <w:rPr>
          <w:rFonts w:ascii="Arial" w:hAnsi="Arial" w:cs="Arial"/>
          <w:sz w:val="24"/>
          <w:szCs w:val="24"/>
        </w:rPr>
        <w:t xml:space="preserve">the reserve study in the amount of $970.00, with a 50% deposit of </w:t>
      </w:r>
      <w:r w:rsidR="008F314C">
        <w:rPr>
          <w:rFonts w:ascii="Arial" w:hAnsi="Arial" w:cs="Arial"/>
          <w:sz w:val="24"/>
          <w:szCs w:val="24"/>
        </w:rPr>
        <w:t xml:space="preserve">$485.00 with the remainder due at completion. </w:t>
      </w:r>
    </w:p>
    <w:p w14:paraId="2745484F" w14:textId="77777777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lastRenderedPageBreak/>
        <w:t>Motion: Unanimously approved</w:t>
      </w:r>
    </w:p>
    <w:p w14:paraId="69B099A0" w14:textId="77777777" w:rsidR="0062341E" w:rsidRPr="009E0ECA" w:rsidRDefault="0062341E" w:rsidP="009E7541">
      <w:pPr>
        <w:ind w:left="720"/>
        <w:rPr>
          <w:rFonts w:ascii="Arial" w:hAnsi="Arial" w:cs="Arial"/>
        </w:rPr>
      </w:pPr>
    </w:p>
    <w:p w14:paraId="18E8724F" w14:textId="3DD88768" w:rsidR="00FE4ADB" w:rsidRDefault="00CE0774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Discuss landscaping complaint</w:t>
      </w:r>
    </w:p>
    <w:p w14:paraId="7D1179BE" w14:textId="77777777" w:rsidR="008B7589" w:rsidRDefault="00966FC7" w:rsidP="003C13EC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Homeowner </w:t>
      </w:r>
      <w:r w:rsidR="003A4F66">
        <w:rPr>
          <w:rFonts w:ascii="Arial" w:hAnsi="Arial" w:cs="Arial"/>
        </w:rPr>
        <w:t>submitted a</w:t>
      </w:r>
      <w:r w:rsidR="005A1F9F">
        <w:rPr>
          <w:rFonts w:ascii="Arial" w:hAnsi="Arial" w:cs="Arial"/>
        </w:rPr>
        <w:t xml:space="preserve"> landscaping</w:t>
      </w:r>
      <w:r w:rsidR="003A4F66">
        <w:rPr>
          <w:rFonts w:ascii="Arial" w:hAnsi="Arial" w:cs="Arial"/>
        </w:rPr>
        <w:t xml:space="preserve"> complaint </w:t>
      </w:r>
      <w:r w:rsidR="005A1F9F">
        <w:rPr>
          <w:rFonts w:ascii="Arial" w:hAnsi="Arial" w:cs="Arial"/>
        </w:rPr>
        <w:t xml:space="preserve">for </w:t>
      </w:r>
      <w:r w:rsidR="003A4F66">
        <w:rPr>
          <w:rFonts w:ascii="Arial" w:hAnsi="Arial" w:cs="Arial"/>
        </w:rPr>
        <w:t>421 NW 150</w:t>
      </w:r>
      <w:r w:rsidR="003A4F66" w:rsidRPr="003A4F66">
        <w:rPr>
          <w:rFonts w:ascii="Arial" w:hAnsi="Arial" w:cs="Arial"/>
          <w:vertAlign w:val="superscript"/>
        </w:rPr>
        <w:t>th</w:t>
      </w:r>
      <w:r w:rsidR="003A4F66">
        <w:rPr>
          <w:rFonts w:ascii="Arial" w:hAnsi="Arial" w:cs="Arial"/>
        </w:rPr>
        <w:t xml:space="preserve"> way</w:t>
      </w:r>
      <w:r w:rsidR="005A1F9F">
        <w:rPr>
          <w:rFonts w:ascii="Arial" w:hAnsi="Arial" w:cs="Arial"/>
        </w:rPr>
        <w:t xml:space="preserve">. Sharing </w:t>
      </w:r>
      <w:r w:rsidR="00CD4761">
        <w:rPr>
          <w:rFonts w:ascii="Arial" w:hAnsi="Arial" w:cs="Arial"/>
        </w:rPr>
        <w:t>pictures of the current state of the property</w:t>
      </w:r>
      <w:r w:rsidR="00780598">
        <w:rPr>
          <w:rFonts w:ascii="Arial" w:hAnsi="Arial" w:cs="Arial"/>
        </w:rPr>
        <w:t xml:space="preserve"> and questions on what the board can do about the state of the property.</w:t>
      </w:r>
    </w:p>
    <w:p w14:paraId="3B40D4E1" w14:textId="77777777" w:rsidR="00BA7D52" w:rsidRDefault="00BA7D52" w:rsidP="003C13EC">
      <w:pPr>
        <w:pStyle w:val="ListParagraph"/>
        <w:rPr>
          <w:rFonts w:ascii="Arial" w:hAnsi="Arial" w:cs="Arial"/>
        </w:rPr>
      </w:pPr>
    </w:p>
    <w:p w14:paraId="2875F6CD" w14:textId="055FA9F8" w:rsidR="00FE4ADB" w:rsidRDefault="00CE0774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Discuss common area lawn repair</w:t>
      </w:r>
    </w:p>
    <w:p w14:paraId="08B6F078" w14:textId="3FD26657" w:rsidR="001B2D7B" w:rsidRDefault="00747446" w:rsidP="001B2D7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uplicated</w:t>
      </w:r>
      <w:r w:rsidR="00987DFC">
        <w:rPr>
          <w:rFonts w:ascii="Arial" w:hAnsi="Arial" w:cs="Arial"/>
        </w:rPr>
        <w:t xml:space="preserve"> from issue 1. </w:t>
      </w:r>
    </w:p>
    <w:p w14:paraId="5089CF7E" w14:textId="6C0659BE" w:rsidR="00FE4ADB" w:rsidRDefault="00965810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Discuss back due account property liens and collections</w:t>
      </w:r>
    </w:p>
    <w:p w14:paraId="4784A5A8" w14:textId="038007CA" w:rsidR="007B72E9" w:rsidRDefault="00987DFC" w:rsidP="004D207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Researchin</w:t>
      </w:r>
      <w:r w:rsidR="00231DA6">
        <w:rPr>
          <w:rFonts w:ascii="Arial" w:hAnsi="Arial" w:cs="Arial"/>
        </w:rPr>
        <w:t>g liens and collections. Suggesting</w:t>
      </w:r>
      <w:r w:rsidR="006C4DDC">
        <w:rPr>
          <w:rFonts w:ascii="Arial" w:hAnsi="Arial" w:cs="Arial"/>
        </w:rPr>
        <w:t xml:space="preserve"> placing</w:t>
      </w:r>
      <w:r w:rsidR="00231DA6">
        <w:rPr>
          <w:rFonts w:ascii="Arial" w:hAnsi="Arial" w:cs="Arial"/>
        </w:rPr>
        <w:t xml:space="preserve"> liens starting </w:t>
      </w:r>
      <w:r w:rsidR="006C4DDC">
        <w:rPr>
          <w:rFonts w:ascii="Arial" w:hAnsi="Arial" w:cs="Arial"/>
        </w:rPr>
        <w:t>when properties</w:t>
      </w:r>
      <w:r w:rsidR="00231DA6">
        <w:rPr>
          <w:rFonts w:ascii="Arial" w:hAnsi="Arial" w:cs="Arial"/>
        </w:rPr>
        <w:t xml:space="preserve"> 1000.00 of back dues</w:t>
      </w:r>
      <w:r w:rsidR="000C3EDA">
        <w:rPr>
          <w:rFonts w:ascii="Arial" w:hAnsi="Arial" w:cs="Arial"/>
        </w:rPr>
        <w:t xml:space="preserve"> and or fees</w:t>
      </w:r>
      <w:r w:rsidR="006C4DDC">
        <w:rPr>
          <w:rFonts w:ascii="Arial" w:hAnsi="Arial" w:cs="Arial"/>
        </w:rPr>
        <w:t xml:space="preserve"> updating quarterly.  </w:t>
      </w:r>
      <w:r w:rsidR="000C3EDA">
        <w:rPr>
          <w:rFonts w:ascii="Arial" w:hAnsi="Arial" w:cs="Arial"/>
        </w:rPr>
        <w:t xml:space="preserve">Hiring a lien service. </w:t>
      </w:r>
    </w:p>
    <w:p w14:paraId="532FD561" w14:textId="77777777" w:rsidR="009011CF" w:rsidRDefault="009011CF" w:rsidP="004D207B">
      <w:pPr>
        <w:pStyle w:val="ListParagraph"/>
        <w:rPr>
          <w:rFonts w:ascii="Arial" w:hAnsi="Arial" w:cs="Arial"/>
        </w:rPr>
      </w:pPr>
    </w:p>
    <w:p w14:paraId="517CC49A" w14:textId="77777777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Date: </w:t>
      </w:r>
      <w:r>
        <w:rPr>
          <w:rFonts w:ascii="Arial" w:hAnsi="Arial" w:cs="Arial"/>
          <w:sz w:val="24"/>
          <w:szCs w:val="24"/>
        </w:rPr>
        <w:t>April</w:t>
      </w:r>
      <w:r w:rsidRPr="0077611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27</w:t>
      </w:r>
      <w:r w:rsidRPr="0077611A">
        <w:rPr>
          <w:rFonts w:ascii="Arial" w:hAnsi="Arial" w:cs="Arial"/>
          <w:sz w:val="24"/>
          <w:szCs w:val="24"/>
        </w:rPr>
        <w:t>, 2026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</w:p>
    <w:p w14:paraId="3A8F39B0" w14:textId="046D840D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 by: </w:t>
      </w:r>
      <w:r w:rsidR="009824DF">
        <w:rPr>
          <w:rFonts w:ascii="Arial" w:hAnsi="Arial" w:cs="Arial"/>
          <w:sz w:val="24"/>
          <w:szCs w:val="24"/>
        </w:rPr>
        <w:t>Lindsay Gohlke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  <w:t xml:space="preserve">Seconded by: </w:t>
      </w:r>
      <w:r w:rsidR="009824DF">
        <w:rPr>
          <w:rFonts w:ascii="Arial" w:hAnsi="Arial" w:cs="Arial"/>
          <w:sz w:val="24"/>
          <w:szCs w:val="24"/>
        </w:rPr>
        <w:t>Luigi Serio</w:t>
      </w:r>
    </w:p>
    <w:p w14:paraId="23A4E470" w14:textId="239FC2F4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: </w:t>
      </w:r>
      <w:r>
        <w:rPr>
          <w:rFonts w:ascii="Arial" w:hAnsi="Arial" w:cs="Arial"/>
          <w:sz w:val="24"/>
          <w:szCs w:val="24"/>
        </w:rPr>
        <w:t>Motion</w:t>
      </w:r>
      <w:r w:rsidR="003A0406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</w:t>
      </w:r>
      <w:r w:rsidR="00E34D67">
        <w:rPr>
          <w:rFonts w:ascii="Arial" w:hAnsi="Arial" w:cs="Arial"/>
          <w:sz w:val="24"/>
          <w:szCs w:val="24"/>
        </w:rPr>
        <w:t>get quotes for legal ser</w:t>
      </w:r>
      <w:r w:rsidR="009824DF">
        <w:rPr>
          <w:rFonts w:ascii="Arial" w:hAnsi="Arial" w:cs="Arial"/>
          <w:sz w:val="24"/>
          <w:szCs w:val="24"/>
        </w:rPr>
        <w:t>vices to provide liens on properties with more than $1000.00 in dues and or fees</w:t>
      </w:r>
      <w:r w:rsidR="000B073B">
        <w:rPr>
          <w:rFonts w:ascii="Arial" w:hAnsi="Arial" w:cs="Arial"/>
          <w:sz w:val="24"/>
          <w:szCs w:val="24"/>
        </w:rPr>
        <w:t>.</w:t>
      </w:r>
    </w:p>
    <w:p w14:paraId="07DC6BD1" w14:textId="77777777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>Motion: Unanimously approved</w:t>
      </w:r>
    </w:p>
    <w:p w14:paraId="0F47D32B" w14:textId="77777777" w:rsidR="009011CF" w:rsidRDefault="009011CF" w:rsidP="004D207B">
      <w:pPr>
        <w:pStyle w:val="ListParagraph"/>
        <w:rPr>
          <w:rFonts w:ascii="Arial" w:hAnsi="Arial" w:cs="Arial"/>
        </w:rPr>
      </w:pPr>
    </w:p>
    <w:p w14:paraId="585D2E0C" w14:textId="63BFC8FB" w:rsidR="00347A66" w:rsidRDefault="00347A66" w:rsidP="002D5F9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ext meeting</w:t>
      </w:r>
      <w:r w:rsidR="0041491D">
        <w:rPr>
          <w:rFonts w:ascii="Arial" w:hAnsi="Arial" w:cs="Arial"/>
        </w:rPr>
        <w:t xml:space="preserve"> </w:t>
      </w:r>
      <w:r w:rsidR="009824DF">
        <w:rPr>
          <w:rFonts w:ascii="Arial" w:hAnsi="Arial" w:cs="Arial"/>
        </w:rPr>
        <w:t xml:space="preserve">May </w:t>
      </w:r>
      <w:r w:rsidR="006E2320">
        <w:rPr>
          <w:rFonts w:ascii="Arial" w:hAnsi="Arial" w:cs="Arial"/>
        </w:rPr>
        <w:t>11</w:t>
      </w:r>
      <w:r w:rsidR="006E2320" w:rsidRPr="006E2320">
        <w:rPr>
          <w:rFonts w:ascii="Arial" w:hAnsi="Arial" w:cs="Arial"/>
          <w:vertAlign w:val="superscript"/>
        </w:rPr>
        <w:t>th</w:t>
      </w:r>
      <w:r w:rsidR="006E2320">
        <w:rPr>
          <w:rFonts w:ascii="Arial" w:hAnsi="Arial" w:cs="Arial"/>
        </w:rPr>
        <w:t xml:space="preserve"> 2026.</w:t>
      </w:r>
      <w:r>
        <w:rPr>
          <w:rFonts w:ascii="Arial" w:hAnsi="Arial" w:cs="Arial"/>
        </w:rPr>
        <w:t xml:space="preserve"> </w:t>
      </w:r>
    </w:p>
    <w:p w14:paraId="5D73DF30" w14:textId="1F426190" w:rsidR="000A3152" w:rsidRPr="00E0085F" w:rsidRDefault="00740B2B" w:rsidP="00017A7A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8:</w:t>
      </w:r>
      <w:r w:rsidR="006E2320">
        <w:rPr>
          <w:rFonts w:ascii="Arial" w:hAnsi="Arial" w:cs="Arial"/>
          <w:b/>
          <w:bCs/>
          <w:sz w:val="24"/>
          <w:szCs w:val="24"/>
        </w:rPr>
        <w:t>16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0A3152" w:rsidRPr="00E0085F">
        <w:rPr>
          <w:rFonts w:ascii="Arial" w:hAnsi="Arial" w:cs="Arial"/>
          <w:b/>
          <w:bCs/>
          <w:sz w:val="24"/>
          <w:szCs w:val="24"/>
        </w:rPr>
        <w:t>PM  Adjourn</w:t>
      </w:r>
    </w:p>
    <w:p w14:paraId="6B48923A" w14:textId="2F155D9D" w:rsidR="00602628" w:rsidRDefault="00602628" w:rsidP="0076047C">
      <w:pPr>
        <w:spacing w:after="0"/>
      </w:pPr>
    </w:p>
    <w:sectPr w:rsidR="00602628" w:rsidSect="000369D3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1E454D7"/>
    <w:multiLevelType w:val="hybridMultilevel"/>
    <w:tmpl w:val="B0FE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235AF0"/>
    <w:multiLevelType w:val="hybridMultilevel"/>
    <w:tmpl w:val="1D58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79E69D1"/>
    <w:multiLevelType w:val="hybridMultilevel"/>
    <w:tmpl w:val="B0FE9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0A34006"/>
    <w:multiLevelType w:val="hybridMultilevel"/>
    <w:tmpl w:val="EB465E2A"/>
    <w:lvl w:ilvl="0" w:tplc="8AF2DB0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067BA0"/>
    <w:multiLevelType w:val="hybridMultilevel"/>
    <w:tmpl w:val="3A761678"/>
    <w:lvl w:ilvl="0" w:tplc="B538D7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775F47"/>
    <w:multiLevelType w:val="hybridMultilevel"/>
    <w:tmpl w:val="CFF6ABB6"/>
    <w:lvl w:ilvl="0" w:tplc="405EA8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7570ADA"/>
    <w:multiLevelType w:val="hybridMultilevel"/>
    <w:tmpl w:val="AA86471C"/>
    <w:lvl w:ilvl="0" w:tplc="7C2C346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9A21599"/>
    <w:multiLevelType w:val="hybridMultilevel"/>
    <w:tmpl w:val="4A389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207374">
    <w:abstractNumId w:val="14"/>
  </w:num>
  <w:num w:numId="2" w16cid:durableId="177275729">
    <w:abstractNumId w:val="27"/>
  </w:num>
  <w:num w:numId="3" w16cid:durableId="1558972902">
    <w:abstractNumId w:val="1"/>
  </w:num>
  <w:num w:numId="4" w16cid:durableId="2119788149">
    <w:abstractNumId w:val="29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3"/>
  </w:num>
  <w:num w:numId="9" w16cid:durableId="188030418">
    <w:abstractNumId w:val="15"/>
  </w:num>
  <w:num w:numId="10" w16cid:durableId="1601330070">
    <w:abstractNumId w:val="28"/>
  </w:num>
  <w:num w:numId="11" w16cid:durableId="1807703711">
    <w:abstractNumId w:val="22"/>
  </w:num>
  <w:num w:numId="12" w16cid:durableId="1007248395">
    <w:abstractNumId w:val="24"/>
  </w:num>
  <w:num w:numId="13" w16cid:durableId="767236070">
    <w:abstractNumId w:val="34"/>
  </w:num>
  <w:num w:numId="14" w16cid:durableId="651326726">
    <w:abstractNumId w:val="18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6"/>
  </w:num>
  <w:num w:numId="18" w16cid:durableId="318535963">
    <w:abstractNumId w:val="20"/>
  </w:num>
  <w:num w:numId="19" w16cid:durableId="866716362">
    <w:abstractNumId w:val="13"/>
  </w:num>
  <w:num w:numId="20" w16cid:durableId="1053382678">
    <w:abstractNumId w:val="4"/>
  </w:num>
  <w:num w:numId="21" w16cid:durableId="903300151">
    <w:abstractNumId w:val="12"/>
  </w:num>
  <w:num w:numId="22" w16cid:durableId="1006902327">
    <w:abstractNumId w:val="21"/>
  </w:num>
  <w:num w:numId="23" w16cid:durableId="1077359101">
    <w:abstractNumId w:val="32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5"/>
  </w:num>
  <w:num w:numId="27" w16cid:durableId="1394885073">
    <w:abstractNumId w:val="19"/>
  </w:num>
  <w:num w:numId="28" w16cid:durableId="172260201">
    <w:abstractNumId w:val="6"/>
  </w:num>
  <w:num w:numId="29" w16cid:durableId="1350840490">
    <w:abstractNumId w:val="10"/>
  </w:num>
  <w:num w:numId="30" w16cid:durableId="246379234">
    <w:abstractNumId w:val="31"/>
  </w:num>
  <w:num w:numId="31" w16cid:durableId="1217470830">
    <w:abstractNumId w:val="17"/>
  </w:num>
  <w:num w:numId="32" w16cid:durableId="874195018">
    <w:abstractNumId w:val="30"/>
  </w:num>
  <w:num w:numId="33" w16cid:durableId="723453809">
    <w:abstractNumId w:val="26"/>
  </w:num>
  <w:num w:numId="34" w16cid:durableId="1682925825">
    <w:abstractNumId w:val="11"/>
  </w:num>
  <w:num w:numId="35" w16cid:durableId="845021622">
    <w:abstractNumId w:val="25"/>
  </w:num>
  <w:num w:numId="36" w16cid:durableId="77170182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117FC"/>
    <w:rsid w:val="00017A7A"/>
    <w:rsid w:val="000265C6"/>
    <w:rsid w:val="00034226"/>
    <w:rsid w:val="000369D3"/>
    <w:rsid w:val="0003710B"/>
    <w:rsid w:val="00040A7D"/>
    <w:rsid w:val="00042119"/>
    <w:rsid w:val="0004459E"/>
    <w:rsid w:val="000479FB"/>
    <w:rsid w:val="00047A7F"/>
    <w:rsid w:val="00047B9F"/>
    <w:rsid w:val="00047E02"/>
    <w:rsid w:val="0005389C"/>
    <w:rsid w:val="00054056"/>
    <w:rsid w:val="00055ABE"/>
    <w:rsid w:val="0005666D"/>
    <w:rsid w:val="00066803"/>
    <w:rsid w:val="00066AD7"/>
    <w:rsid w:val="000722BF"/>
    <w:rsid w:val="00072ABE"/>
    <w:rsid w:val="00072F92"/>
    <w:rsid w:val="0007616A"/>
    <w:rsid w:val="00077141"/>
    <w:rsid w:val="00077563"/>
    <w:rsid w:val="00077581"/>
    <w:rsid w:val="0008230F"/>
    <w:rsid w:val="000904EA"/>
    <w:rsid w:val="00091F11"/>
    <w:rsid w:val="000925F9"/>
    <w:rsid w:val="00092FEB"/>
    <w:rsid w:val="000948B4"/>
    <w:rsid w:val="00096F0F"/>
    <w:rsid w:val="000A0097"/>
    <w:rsid w:val="000A3152"/>
    <w:rsid w:val="000A42F3"/>
    <w:rsid w:val="000A5DD5"/>
    <w:rsid w:val="000A6AD7"/>
    <w:rsid w:val="000A6D5B"/>
    <w:rsid w:val="000B073B"/>
    <w:rsid w:val="000B2DF6"/>
    <w:rsid w:val="000B31C2"/>
    <w:rsid w:val="000B7F40"/>
    <w:rsid w:val="000C3EDA"/>
    <w:rsid w:val="000C50E4"/>
    <w:rsid w:val="000D0152"/>
    <w:rsid w:val="000D1C91"/>
    <w:rsid w:val="000D299F"/>
    <w:rsid w:val="000D5A81"/>
    <w:rsid w:val="000E06AB"/>
    <w:rsid w:val="000E148D"/>
    <w:rsid w:val="000E4410"/>
    <w:rsid w:val="000E5669"/>
    <w:rsid w:val="000E566D"/>
    <w:rsid w:val="000E5955"/>
    <w:rsid w:val="000F5E4B"/>
    <w:rsid w:val="000F63D9"/>
    <w:rsid w:val="00100270"/>
    <w:rsid w:val="00100B29"/>
    <w:rsid w:val="001026FB"/>
    <w:rsid w:val="001040B1"/>
    <w:rsid w:val="00106EEB"/>
    <w:rsid w:val="00113E4B"/>
    <w:rsid w:val="00115BF7"/>
    <w:rsid w:val="00117723"/>
    <w:rsid w:val="00121EFD"/>
    <w:rsid w:val="00125289"/>
    <w:rsid w:val="00125444"/>
    <w:rsid w:val="001272D8"/>
    <w:rsid w:val="00130C45"/>
    <w:rsid w:val="00130ED9"/>
    <w:rsid w:val="00132D42"/>
    <w:rsid w:val="00133F92"/>
    <w:rsid w:val="0015517C"/>
    <w:rsid w:val="00160640"/>
    <w:rsid w:val="001657CC"/>
    <w:rsid w:val="0017149E"/>
    <w:rsid w:val="00177147"/>
    <w:rsid w:val="001819A3"/>
    <w:rsid w:val="00184740"/>
    <w:rsid w:val="00186799"/>
    <w:rsid w:val="00191F49"/>
    <w:rsid w:val="001943C6"/>
    <w:rsid w:val="00195541"/>
    <w:rsid w:val="001A546D"/>
    <w:rsid w:val="001B2D7B"/>
    <w:rsid w:val="001B2FD9"/>
    <w:rsid w:val="001C183C"/>
    <w:rsid w:val="001C3B3A"/>
    <w:rsid w:val="001C3F7C"/>
    <w:rsid w:val="001C7BA9"/>
    <w:rsid w:val="001C7E62"/>
    <w:rsid w:val="001D46D4"/>
    <w:rsid w:val="001D5F57"/>
    <w:rsid w:val="001D61CC"/>
    <w:rsid w:val="00201047"/>
    <w:rsid w:val="002022F3"/>
    <w:rsid w:val="00205E85"/>
    <w:rsid w:val="002068E1"/>
    <w:rsid w:val="00224368"/>
    <w:rsid w:val="00226F27"/>
    <w:rsid w:val="00231DA6"/>
    <w:rsid w:val="0023307D"/>
    <w:rsid w:val="00233FBE"/>
    <w:rsid w:val="002343C1"/>
    <w:rsid w:val="002412D1"/>
    <w:rsid w:val="00243BAF"/>
    <w:rsid w:val="00244807"/>
    <w:rsid w:val="00251154"/>
    <w:rsid w:val="002547D5"/>
    <w:rsid w:val="00255C8E"/>
    <w:rsid w:val="0025653E"/>
    <w:rsid w:val="00257738"/>
    <w:rsid w:val="00260A02"/>
    <w:rsid w:val="00260CB5"/>
    <w:rsid w:val="00264FAE"/>
    <w:rsid w:val="002717F2"/>
    <w:rsid w:val="0028223A"/>
    <w:rsid w:val="00282778"/>
    <w:rsid w:val="00286FD0"/>
    <w:rsid w:val="00287EA1"/>
    <w:rsid w:val="00291258"/>
    <w:rsid w:val="00291E5F"/>
    <w:rsid w:val="00292B9F"/>
    <w:rsid w:val="00294F8D"/>
    <w:rsid w:val="00297A60"/>
    <w:rsid w:val="002B0DD3"/>
    <w:rsid w:val="002B2748"/>
    <w:rsid w:val="002B687C"/>
    <w:rsid w:val="002C01A8"/>
    <w:rsid w:val="002D15E4"/>
    <w:rsid w:val="002D2968"/>
    <w:rsid w:val="002D5029"/>
    <w:rsid w:val="002D50B7"/>
    <w:rsid w:val="002D5F9D"/>
    <w:rsid w:val="002D610B"/>
    <w:rsid w:val="002E0756"/>
    <w:rsid w:val="002E1B73"/>
    <w:rsid w:val="002E4DA5"/>
    <w:rsid w:val="002F48D2"/>
    <w:rsid w:val="002F59CE"/>
    <w:rsid w:val="002F653D"/>
    <w:rsid w:val="00305446"/>
    <w:rsid w:val="003127E0"/>
    <w:rsid w:val="00320EF5"/>
    <w:rsid w:val="003300ED"/>
    <w:rsid w:val="003407AF"/>
    <w:rsid w:val="00342B85"/>
    <w:rsid w:val="003440CC"/>
    <w:rsid w:val="003463A3"/>
    <w:rsid w:val="00347A66"/>
    <w:rsid w:val="003500C7"/>
    <w:rsid w:val="00350773"/>
    <w:rsid w:val="0035259F"/>
    <w:rsid w:val="0035272B"/>
    <w:rsid w:val="00352C29"/>
    <w:rsid w:val="00357569"/>
    <w:rsid w:val="0035759C"/>
    <w:rsid w:val="00357A29"/>
    <w:rsid w:val="00366AA5"/>
    <w:rsid w:val="0036780D"/>
    <w:rsid w:val="0037052B"/>
    <w:rsid w:val="00374917"/>
    <w:rsid w:val="00376A3F"/>
    <w:rsid w:val="00377ADD"/>
    <w:rsid w:val="003800CD"/>
    <w:rsid w:val="00380368"/>
    <w:rsid w:val="00382404"/>
    <w:rsid w:val="00383F2F"/>
    <w:rsid w:val="00384C30"/>
    <w:rsid w:val="00391E28"/>
    <w:rsid w:val="003A0406"/>
    <w:rsid w:val="003A2BA8"/>
    <w:rsid w:val="003A2CF7"/>
    <w:rsid w:val="003A46BB"/>
    <w:rsid w:val="003A4F66"/>
    <w:rsid w:val="003A542C"/>
    <w:rsid w:val="003B1742"/>
    <w:rsid w:val="003B35C6"/>
    <w:rsid w:val="003B4A48"/>
    <w:rsid w:val="003B6989"/>
    <w:rsid w:val="003C13EC"/>
    <w:rsid w:val="003C2E25"/>
    <w:rsid w:val="003C7006"/>
    <w:rsid w:val="003C7A4F"/>
    <w:rsid w:val="003D5D1C"/>
    <w:rsid w:val="003D7E74"/>
    <w:rsid w:val="003E06A1"/>
    <w:rsid w:val="003E6298"/>
    <w:rsid w:val="003E6EAA"/>
    <w:rsid w:val="003E6FE0"/>
    <w:rsid w:val="003F2AD3"/>
    <w:rsid w:val="003F2C38"/>
    <w:rsid w:val="003F7812"/>
    <w:rsid w:val="00400C63"/>
    <w:rsid w:val="00401AA1"/>
    <w:rsid w:val="00402D0D"/>
    <w:rsid w:val="004055CD"/>
    <w:rsid w:val="00407FC0"/>
    <w:rsid w:val="00410376"/>
    <w:rsid w:val="00410A71"/>
    <w:rsid w:val="00410BD2"/>
    <w:rsid w:val="00413D77"/>
    <w:rsid w:val="0041491D"/>
    <w:rsid w:val="00415C60"/>
    <w:rsid w:val="00421BF6"/>
    <w:rsid w:val="004237B2"/>
    <w:rsid w:val="00423FE9"/>
    <w:rsid w:val="0042476D"/>
    <w:rsid w:val="00426C42"/>
    <w:rsid w:val="004366A0"/>
    <w:rsid w:val="00446E7A"/>
    <w:rsid w:val="004510ED"/>
    <w:rsid w:val="00451C03"/>
    <w:rsid w:val="00453046"/>
    <w:rsid w:val="00460093"/>
    <w:rsid w:val="00460B3E"/>
    <w:rsid w:val="00463292"/>
    <w:rsid w:val="0047221D"/>
    <w:rsid w:val="004728B7"/>
    <w:rsid w:val="00473048"/>
    <w:rsid w:val="004763BB"/>
    <w:rsid w:val="00480577"/>
    <w:rsid w:val="00483B7C"/>
    <w:rsid w:val="004A090C"/>
    <w:rsid w:val="004A3CE1"/>
    <w:rsid w:val="004C2808"/>
    <w:rsid w:val="004D1910"/>
    <w:rsid w:val="004D19BF"/>
    <w:rsid w:val="004D1DE0"/>
    <w:rsid w:val="004D207B"/>
    <w:rsid w:val="004D4716"/>
    <w:rsid w:val="004E24B7"/>
    <w:rsid w:val="004E2CA2"/>
    <w:rsid w:val="004E444E"/>
    <w:rsid w:val="004F4288"/>
    <w:rsid w:val="004F5789"/>
    <w:rsid w:val="004F6E44"/>
    <w:rsid w:val="004F791D"/>
    <w:rsid w:val="004F7D3C"/>
    <w:rsid w:val="005156BF"/>
    <w:rsid w:val="0052129B"/>
    <w:rsid w:val="005240F7"/>
    <w:rsid w:val="0053130E"/>
    <w:rsid w:val="0053542F"/>
    <w:rsid w:val="005362CE"/>
    <w:rsid w:val="00546BA1"/>
    <w:rsid w:val="00551485"/>
    <w:rsid w:val="00554A9C"/>
    <w:rsid w:val="0055796A"/>
    <w:rsid w:val="00561A3F"/>
    <w:rsid w:val="0056641F"/>
    <w:rsid w:val="005679AC"/>
    <w:rsid w:val="005703D7"/>
    <w:rsid w:val="0057044F"/>
    <w:rsid w:val="005708E9"/>
    <w:rsid w:val="005712D9"/>
    <w:rsid w:val="005716DA"/>
    <w:rsid w:val="0057184A"/>
    <w:rsid w:val="0057209C"/>
    <w:rsid w:val="005739A0"/>
    <w:rsid w:val="00591B09"/>
    <w:rsid w:val="0059395F"/>
    <w:rsid w:val="0059480C"/>
    <w:rsid w:val="005967CF"/>
    <w:rsid w:val="00597C9A"/>
    <w:rsid w:val="005A1F9F"/>
    <w:rsid w:val="005A2075"/>
    <w:rsid w:val="005A3282"/>
    <w:rsid w:val="005A3A57"/>
    <w:rsid w:val="005C1A93"/>
    <w:rsid w:val="005C45AA"/>
    <w:rsid w:val="005C55BC"/>
    <w:rsid w:val="005C7CC0"/>
    <w:rsid w:val="005D0F80"/>
    <w:rsid w:val="005D15F2"/>
    <w:rsid w:val="005D1699"/>
    <w:rsid w:val="005D2B0E"/>
    <w:rsid w:val="005D7638"/>
    <w:rsid w:val="005E48B4"/>
    <w:rsid w:val="005E5216"/>
    <w:rsid w:val="005E569A"/>
    <w:rsid w:val="005E6DC1"/>
    <w:rsid w:val="005E77B3"/>
    <w:rsid w:val="00602628"/>
    <w:rsid w:val="0060512F"/>
    <w:rsid w:val="006074D8"/>
    <w:rsid w:val="006151E7"/>
    <w:rsid w:val="0062082F"/>
    <w:rsid w:val="00620AA7"/>
    <w:rsid w:val="0062341E"/>
    <w:rsid w:val="0062489E"/>
    <w:rsid w:val="00632F14"/>
    <w:rsid w:val="006339A8"/>
    <w:rsid w:val="00637CEA"/>
    <w:rsid w:val="00640892"/>
    <w:rsid w:val="00642B4A"/>
    <w:rsid w:val="006438B2"/>
    <w:rsid w:val="00645A45"/>
    <w:rsid w:val="00646464"/>
    <w:rsid w:val="0066000B"/>
    <w:rsid w:val="00661BA7"/>
    <w:rsid w:val="00661D91"/>
    <w:rsid w:val="00671C93"/>
    <w:rsid w:val="006765A5"/>
    <w:rsid w:val="0067780C"/>
    <w:rsid w:val="00687539"/>
    <w:rsid w:val="006905FD"/>
    <w:rsid w:val="006A2B6C"/>
    <w:rsid w:val="006A2ED2"/>
    <w:rsid w:val="006A618E"/>
    <w:rsid w:val="006A6D8D"/>
    <w:rsid w:val="006C0898"/>
    <w:rsid w:val="006C4DDC"/>
    <w:rsid w:val="006C5E7C"/>
    <w:rsid w:val="006D3B1F"/>
    <w:rsid w:val="006D421D"/>
    <w:rsid w:val="006D459F"/>
    <w:rsid w:val="006D54D9"/>
    <w:rsid w:val="006D550B"/>
    <w:rsid w:val="006D7DC3"/>
    <w:rsid w:val="006E010C"/>
    <w:rsid w:val="006E1E37"/>
    <w:rsid w:val="006E2320"/>
    <w:rsid w:val="006E2C9B"/>
    <w:rsid w:val="006E6CE5"/>
    <w:rsid w:val="006F3E3E"/>
    <w:rsid w:val="00701551"/>
    <w:rsid w:val="00704023"/>
    <w:rsid w:val="0070563B"/>
    <w:rsid w:val="0070781A"/>
    <w:rsid w:val="0071204F"/>
    <w:rsid w:val="00714421"/>
    <w:rsid w:val="0072289E"/>
    <w:rsid w:val="00722ADC"/>
    <w:rsid w:val="00723B97"/>
    <w:rsid w:val="00724D2A"/>
    <w:rsid w:val="00725489"/>
    <w:rsid w:val="007260B5"/>
    <w:rsid w:val="00727674"/>
    <w:rsid w:val="0073095F"/>
    <w:rsid w:val="00730BE7"/>
    <w:rsid w:val="00737BB9"/>
    <w:rsid w:val="00740B2B"/>
    <w:rsid w:val="0074467F"/>
    <w:rsid w:val="0074684F"/>
    <w:rsid w:val="007471B2"/>
    <w:rsid w:val="007471D0"/>
    <w:rsid w:val="00747446"/>
    <w:rsid w:val="00747E83"/>
    <w:rsid w:val="00750764"/>
    <w:rsid w:val="00755CBD"/>
    <w:rsid w:val="0076047C"/>
    <w:rsid w:val="007677F4"/>
    <w:rsid w:val="00775910"/>
    <w:rsid w:val="0077611A"/>
    <w:rsid w:val="007761FD"/>
    <w:rsid w:val="007762A0"/>
    <w:rsid w:val="00777965"/>
    <w:rsid w:val="00780598"/>
    <w:rsid w:val="00781034"/>
    <w:rsid w:val="00782149"/>
    <w:rsid w:val="00782555"/>
    <w:rsid w:val="007826BD"/>
    <w:rsid w:val="0078663D"/>
    <w:rsid w:val="00794974"/>
    <w:rsid w:val="00796265"/>
    <w:rsid w:val="0079721C"/>
    <w:rsid w:val="007A0365"/>
    <w:rsid w:val="007A2C6D"/>
    <w:rsid w:val="007A36A8"/>
    <w:rsid w:val="007A5757"/>
    <w:rsid w:val="007B1551"/>
    <w:rsid w:val="007B1621"/>
    <w:rsid w:val="007B2DE1"/>
    <w:rsid w:val="007B6A6E"/>
    <w:rsid w:val="007B72E9"/>
    <w:rsid w:val="007C0417"/>
    <w:rsid w:val="007C7F2C"/>
    <w:rsid w:val="007D4250"/>
    <w:rsid w:val="007D7650"/>
    <w:rsid w:val="007E10CA"/>
    <w:rsid w:val="007E1256"/>
    <w:rsid w:val="007E2DDD"/>
    <w:rsid w:val="007E563F"/>
    <w:rsid w:val="007F0E53"/>
    <w:rsid w:val="008028BA"/>
    <w:rsid w:val="00806424"/>
    <w:rsid w:val="0081432A"/>
    <w:rsid w:val="00821827"/>
    <w:rsid w:val="00821AD4"/>
    <w:rsid w:val="00821CFB"/>
    <w:rsid w:val="00822650"/>
    <w:rsid w:val="00823027"/>
    <w:rsid w:val="00823D08"/>
    <w:rsid w:val="00836FFE"/>
    <w:rsid w:val="00850D56"/>
    <w:rsid w:val="0085551A"/>
    <w:rsid w:val="00863BBA"/>
    <w:rsid w:val="008701D3"/>
    <w:rsid w:val="00876144"/>
    <w:rsid w:val="00882476"/>
    <w:rsid w:val="0088671A"/>
    <w:rsid w:val="00890D57"/>
    <w:rsid w:val="00892A1A"/>
    <w:rsid w:val="0089321E"/>
    <w:rsid w:val="008978DF"/>
    <w:rsid w:val="008A31EE"/>
    <w:rsid w:val="008A51E7"/>
    <w:rsid w:val="008B7589"/>
    <w:rsid w:val="008B7B45"/>
    <w:rsid w:val="008C04A6"/>
    <w:rsid w:val="008C2204"/>
    <w:rsid w:val="008C2D99"/>
    <w:rsid w:val="008C62B3"/>
    <w:rsid w:val="008D2791"/>
    <w:rsid w:val="008D658A"/>
    <w:rsid w:val="008E0DC6"/>
    <w:rsid w:val="008E4379"/>
    <w:rsid w:val="008E7F09"/>
    <w:rsid w:val="008F0CFC"/>
    <w:rsid w:val="008F314C"/>
    <w:rsid w:val="008F38B9"/>
    <w:rsid w:val="008F483B"/>
    <w:rsid w:val="008F5DEC"/>
    <w:rsid w:val="00900039"/>
    <w:rsid w:val="009011CF"/>
    <w:rsid w:val="0090307C"/>
    <w:rsid w:val="009148AC"/>
    <w:rsid w:val="00915CC5"/>
    <w:rsid w:val="00920140"/>
    <w:rsid w:val="00922793"/>
    <w:rsid w:val="00926370"/>
    <w:rsid w:val="00932CA1"/>
    <w:rsid w:val="00941848"/>
    <w:rsid w:val="009425E8"/>
    <w:rsid w:val="00942D66"/>
    <w:rsid w:val="00953B01"/>
    <w:rsid w:val="00953B61"/>
    <w:rsid w:val="00957BAE"/>
    <w:rsid w:val="00961DF1"/>
    <w:rsid w:val="00962C15"/>
    <w:rsid w:val="00963A0E"/>
    <w:rsid w:val="009642B0"/>
    <w:rsid w:val="00965810"/>
    <w:rsid w:val="00966FC7"/>
    <w:rsid w:val="00972EDF"/>
    <w:rsid w:val="009743F8"/>
    <w:rsid w:val="00976E52"/>
    <w:rsid w:val="00977412"/>
    <w:rsid w:val="009824DF"/>
    <w:rsid w:val="00985929"/>
    <w:rsid w:val="00987492"/>
    <w:rsid w:val="00987DFC"/>
    <w:rsid w:val="00991ADF"/>
    <w:rsid w:val="0099476E"/>
    <w:rsid w:val="00995C5D"/>
    <w:rsid w:val="00997B5A"/>
    <w:rsid w:val="009A4CEB"/>
    <w:rsid w:val="009A634E"/>
    <w:rsid w:val="009A65EC"/>
    <w:rsid w:val="009B058F"/>
    <w:rsid w:val="009B2111"/>
    <w:rsid w:val="009B3D6C"/>
    <w:rsid w:val="009B7E45"/>
    <w:rsid w:val="009C0AD6"/>
    <w:rsid w:val="009C2171"/>
    <w:rsid w:val="009C3D30"/>
    <w:rsid w:val="009C757B"/>
    <w:rsid w:val="009D077E"/>
    <w:rsid w:val="009D21C3"/>
    <w:rsid w:val="009D53D6"/>
    <w:rsid w:val="009E2535"/>
    <w:rsid w:val="009E678F"/>
    <w:rsid w:val="009E7541"/>
    <w:rsid w:val="009E760C"/>
    <w:rsid w:val="009F22F7"/>
    <w:rsid w:val="009F70AA"/>
    <w:rsid w:val="009F7A39"/>
    <w:rsid w:val="00A031B9"/>
    <w:rsid w:val="00A04685"/>
    <w:rsid w:val="00A05A57"/>
    <w:rsid w:val="00A11821"/>
    <w:rsid w:val="00A1799F"/>
    <w:rsid w:val="00A2162F"/>
    <w:rsid w:val="00A21DE2"/>
    <w:rsid w:val="00A272F2"/>
    <w:rsid w:val="00A2773E"/>
    <w:rsid w:val="00A32858"/>
    <w:rsid w:val="00A33DBA"/>
    <w:rsid w:val="00A41D23"/>
    <w:rsid w:val="00A50985"/>
    <w:rsid w:val="00A52F7E"/>
    <w:rsid w:val="00A66FED"/>
    <w:rsid w:val="00A7340B"/>
    <w:rsid w:val="00A752BF"/>
    <w:rsid w:val="00A815A8"/>
    <w:rsid w:val="00A86A99"/>
    <w:rsid w:val="00A94AEC"/>
    <w:rsid w:val="00AA099D"/>
    <w:rsid w:val="00AA1236"/>
    <w:rsid w:val="00AA5F2D"/>
    <w:rsid w:val="00AA6F34"/>
    <w:rsid w:val="00AB04E8"/>
    <w:rsid w:val="00AB0DF9"/>
    <w:rsid w:val="00AB17DB"/>
    <w:rsid w:val="00AB5360"/>
    <w:rsid w:val="00AB7734"/>
    <w:rsid w:val="00AC2036"/>
    <w:rsid w:val="00AC4D6F"/>
    <w:rsid w:val="00AC4E07"/>
    <w:rsid w:val="00AC63A1"/>
    <w:rsid w:val="00AD0DF0"/>
    <w:rsid w:val="00AD5D36"/>
    <w:rsid w:val="00AE144D"/>
    <w:rsid w:val="00AE6FF3"/>
    <w:rsid w:val="00AF55F4"/>
    <w:rsid w:val="00AF5A66"/>
    <w:rsid w:val="00AF7D47"/>
    <w:rsid w:val="00B05C03"/>
    <w:rsid w:val="00B05EB2"/>
    <w:rsid w:val="00B104E1"/>
    <w:rsid w:val="00B11A29"/>
    <w:rsid w:val="00B220F0"/>
    <w:rsid w:val="00B25409"/>
    <w:rsid w:val="00B36565"/>
    <w:rsid w:val="00B50125"/>
    <w:rsid w:val="00B5123E"/>
    <w:rsid w:val="00B54BFD"/>
    <w:rsid w:val="00B62280"/>
    <w:rsid w:val="00B6417F"/>
    <w:rsid w:val="00B6738C"/>
    <w:rsid w:val="00B70BF7"/>
    <w:rsid w:val="00B82AEF"/>
    <w:rsid w:val="00BA7D52"/>
    <w:rsid w:val="00BB0FEF"/>
    <w:rsid w:val="00BB7EE9"/>
    <w:rsid w:val="00BC1D55"/>
    <w:rsid w:val="00BC240E"/>
    <w:rsid w:val="00BC2DD1"/>
    <w:rsid w:val="00BC31E6"/>
    <w:rsid w:val="00BC3F18"/>
    <w:rsid w:val="00BC50D2"/>
    <w:rsid w:val="00BD4C46"/>
    <w:rsid w:val="00BD4EA7"/>
    <w:rsid w:val="00BE2493"/>
    <w:rsid w:val="00BE27B2"/>
    <w:rsid w:val="00BE4710"/>
    <w:rsid w:val="00BE762B"/>
    <w:rsid w:val="00BF478C"/>
    <w:rsid w:val="00C00CDC"/>
    <w:rsid w:val="00C02DEE"/>
    <w:rsid w:val="00C03063"/>
    <w:rsid w:val="00C03A92"/>
    <w:rsid w:val="00C05BB1"/>
    <w:rsid w:val="00C06AB9"/>
    <w:rsid w:val="00C06ECC"/>
    <w:rsid w:val="00C10543"/>
    <w:rsid w:val="00C12814"/>
    <w:rsid w:val="00C21481"/>
    <w:rsid w:val="00C23C8D"/>
    <w:rsid w:val="00C25DD0"/>
    <w:rsid w:val="00C34664"/>
    <w:rsid w:val="00C3478B"/>
    <w:rsid w:val="00C51834"/>
    <w:rsid w:val="00C52F50"/>
    <w:rsid w:val="00C57AE1"/>
    <w:rsid w:val="00C6326B"/>
    <w:rsid w:val="00C65328"/>
    <w:rsid w:val="00C676E5"/>
    <w:rsid w:val="00C67A9F"/>
    <w:rsid w:val="00C76B35"/>
    <w:rsid w:val="00C81602"/>
    <w:rsid w:val="00C86D8B"/>
    <w:rsid w:val="00CA01F6"/>
    <w:rsid w:val="00CB1446"/>
    <w:rsid w:val="00CB6759"/>
    <w:rsid w:val="00CC30FF"/>
    <w:rsid w:val="00CC43B5"/>
    <w:rsid w:val="00CD4761"/>
    <w:rsid w:val="00CE0774"/>
    <w:rsid w:val="00CF7810"/>
    <w:rsid w:val="00D0318B"/>
    <w:rsid w:val="00D0376C"/>
    <w:rsid w:val="00D03DC2"/>
    <w:rsid w:val="00D072FC"/>
    <w:rsid w:val="00D07472"/>
    <w:rsid w:val="00D10566"/>
    <w:rsid w:val="00D174DE"/>
    <w:rsid w:val="00D22197"/>
    <w:rsid w:val="00D22377"/>
    <w:rsid w:val="00D27B90"/>
    <w:rsid w:val="00D30259"/>
    <w:rsid w:val="00D33ABD"/>
    <w:rsid w:val="00D36E68"/>
    <w:rsid w:val="00D3740F"/>
    <w:rsid w:val="00D40790"/>
    <w:rsid w:val="00D4292D"/>
    <w:rsid w:val="00D44222"/>
    <w:rsid w:val="00D46FEF"/>
    <w:rsid w:val="00D47A29"/>
    <w:rsid w:val="00D5480C"/>
    <w:rsid w:val="00D54E3B"/>
    <w:rsid w:val="00D624EC"/>
    <w:rsid w:val="00D625CA"/>
    <w:rsid w:val="00D666FE"/>
    <w:rsid w:val="00D708C3"/>
    <w:rsid w:val="00D80D1E"/>
    <w:rsid w:val="00D8711C"/>
    <w:rsid w:val="00D873CD"/>
    <w:rsid w:val="00D92F6C"/>
    <w:rsid w:val="00DA2278"/>
    <w:rsid w:val="00DA5BAE"/>
    <w:rsid w:val="00DA7532"/>
    <w:rsid w:val="00DB2AD6"/>
    <w:rsid w:val="00DB4E96"/>
    <w:rsid w:val="00DE0482"/>
    <w:rsid w:val="00DE0E92"/>
    <w:rsid w:val="00DF13AB"/>
    <w:rsid w:val="00DF2E6C"/>
    <w:rsid w:val="00DF7F85"/>
    <w:rsid w:val="00E0085F"/>
    <w:rsid w:val="00E0540D"/>
    <w:rsid w:val="00E06071"/>
    <w:rsid w:val="00E10390"/>
    <w:rsid w:val="00E128B8"/>
    <w:rsid w:val="00E140C2"/>
    <w:rsid w:val="00E2179C"/>
    <w:rsid w:val="00E25558"/>
    <w:rsid w:val="00E261E7"/>
    <w:rsid w:val="00E34D67"/>
    <w:rsid w:val="00E35C09"/>
    <w:rsid w:val="00E375E9"/>
    <w:rsid w:val="00E45500"/>
    <w:rsid w:val="00E45706"/>
    <w:rsid w:val="00E514AA"/>
    <w:rsid w:val="00E67EE4"/>
    <w:rsid w:val="00E706BA"/>
    <w:rsid w:val="00E7474A"/>
    <w:rsid w:val="00E757F0"/>
    <w:rsid w:val="00E81165"/>
    <w:rsid w:val="00E8209E"/>
    <w:rsid w:val="00E8331C"/>
    <w:rsid w:val="00E85979"/>
    <w:rsid w:val="00E95010"/>
    <w:rsid w:val="00EA24D4"/>
    <w:rsid w:val="00EA7D17"/>
    <w:rsid w:val="00EB6457"/>
    <w:rsid w:val="00EC046C"/>
    <w:rsid w:val="00EC1425"/>
    <w:rsid w:val="00EC24CA"/>
    <w:rsid w:val="00EC258A"/>
    <w:rsid w:val="00EC2753"/>
    <w:rsid w:val="00ED5C0F"/>
    <w:rsid w:val="00EF2963"/>
    <w:rsid w:val="00EF57EC"/>
    <w:rsid w:val="00F05E84"/>
    <w:rsid w:val="00F06098"/>
    <w:rsid w:val="00F067F6"/>
    <w:rsid w:val="00F06851"/>
    <w:rsid w:val="00F10C78"/>
    <w:rsid w:val="00F10FF8"/>
    <w:rsid w:val="00F12FBD"/>
    <w:rsid w:val="00F15804"/>
    <w:rsid w:val="00F33F51"/>
    <w:rsid w:val="00F34923"/>
    <w:rsid w:val="00F404A6"/>
    <w:rsid w:val="00F40A4A"/>
    <w:rsid w:val="00F5010C"/>
    <w:rsid w:val="00F525BD"/>
    <w:rsid w:val="00F559BD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0B93"/>
    <w:rsid w:val="00F915F9"/>
    <w:rsid w:val="00F94365"/>
    <w:rsid w:val="00F975C4"/>
    <w:rsid w:val="00FA01DE"/>
    <w:rsid w:val="00FA0D61"/>
    <w:rsid w:val="00FA1170"/>
    <w:rsid w:val="00FA1A3C"/>
    <w:rsid w:val="00FA1A65"/>
    <w:rsid w:val="00FA2377"/>
    <w:rsid w:val="00FB2297"/>
    <w:rsid w:val="00FB5C96"/>
    <w:rsid w:val="00FC7CD7"/>
    <w:rsid w:val="00FD2A54"/>
    <w:rsid w:val="00FD2EA6"/>
    <w:rsid w:val="00FD6BFA"/>
    <w:rsid w:val="00FE2DD6"/>
    <w:rsid w:val="00FE4ADB"/>
    <w:rsid w:val="00FE52BF"/>
    <w:rsid w:val="00FF2B41"/>
    <w:rsid w:val="00FF3480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  <w:style w:type="paragraph" w:styleId="NormalWeb">
    <w:name w:val="Normal (Web)"/>
    <w:basedOn w:val="Normal"/>
    <w:uiPriority w:val="99"/>
    <w:semiHidden/>
    <w:unhideWhenUsed/>
    <w:rsid w:val="0003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DF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8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Michael Raymond</cp:lastModifiedBy>
  <cp:revision>217</cp:revision>
  <dcterms:created xsi:type="dcterms:W3CDTF">2025-07-27T20:31:00Z</dcterms:created>
  <dcterms:modified xsi:type="dcterms:W3CDTF">2026-04-28T03:18:00Z</dcterms:modified>
</cp:coreProperties>
</file>